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2090"/>
        <w:tblW w:w="0" w:type="auto"/>
        <w:tblLook w:val="0600" w:firstRow="0" w:lastRow="0" w:firstColumn="0" w:lastColumn="0" w:noHBand="1" w:noVBand="1"/>
      </w:tblPr>
      <w:tblGrid>
        <w:gridCol w:w="6930"/>
        <w:gridCol w:w="2446"/>
      </w:tblGrid>
      <w:tr w:rsidR="007C6C46" w:rsidRPr="000C238F" w14:paraId="3F06184B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53884C6F" w14:textId="12FA2806" w:rsidR="00E3286D" w:rsidRPr="000C238F" w:rsidRDefault="00194FDF" w:rsidP="00642516">
            <w:pPr>
              <w:pStyle w:val="Title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Graduate an</w:t>
            </w:r>
            <w:r w:rsidR="00433A32" w:rsidRPr="000C238F">
              <w:rPr>
                <w:rFonts w:ascii="Overpass" w:hAnsi="Overpass" w:cs="Arial"/>
              </w:rPr>
              <w:t>d Researcher College Prizes 202</w:t>
            </w:r>
            <w:r w:rsidR="003D0642" w:rsidRPr="000C238F">
              <w:rPr>
                <w:rFonts w:ascii="Overpass" w:hAnsi="Overpass" w:cs="Arial"/>
              </w:rPr>
              <w:t>3</w:t>
            </w:r>
            <w:r w:rsidR="000C238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1" layoutInCell="1" allowOverlap="1" wp14:anchorId="21DE37FC" wp14:editId="1F33948F">
                      <wp:simplePos x="0" y="0"/>
                      <wp:positionH relativeFrom="column">
                        <wp:posOffset>-513080</wp:posOffset>
                      </wp:positionH>
                      <wp:positionV relativeFrom="page">
                        <wp:posOffset>-299085</wp:posOffset>
                      </wp:positionV>
                      <wp:extent cx="8286750" cy="2374900"/>
                      <wp:effectExtent l="0" t="0" r="0" b="6350"/>
                      <wp:wrapNone/>
                      <wp:docPr id="68" name="Rectangle 6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86750" cy="2374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0192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DD6BED" id="Rectangle 68" o:spid="_x0000_s1026" alt="&quot;&quot;" style="position:absolute;margin-left:-40.4pt;margin-top:-23.55pt;width:652.5pt;height:18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" fillcolor="#101921" stroked="f" strokeweight="1pt">
                      <w10:wrap anchory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446" w:type="dxa"/>
            <w:vAlign w:val="center"/>
          </w:tcPr>
          <w:p w14:paraId="2EE91637" w14:textId="77777777" w:rsidR="00E3286D" w:rsidRPr="000C238F" w:rsidRDefault="00E3286D" w:rsidP="00642516">
            <w:pPr>
              <w:spacing w:after="0"/>
              <w:jc w:val="right"/>
              <w:rPr>
                <w:rFonts w:ascii="Overpass" w:hAnsi="Overpass" w:cs="Arial"/>
              </w:rPr>
            </w:pPr>
          </w:p>
        </w:tc>
      </w:tr>
    </w:tbl>
    <w:p w14:paraId="418E8541" w14:textId="77777777" w:rsidR="000C238F" w:rsidRDefault="00632EBC" w:rsidP="00FD35A6">
      <w:pPr>
        <w:pStyle w:val="Heading1"/>
        <w:rPr>
          <w:rFonts w:ascii="Overpass" w:hAnsi="Overpass" w:cs="Arial"/>
          <w:color w:val="D40F7D"/>
        </w:rPr>
      </w:pPr>
      <w:r w:rsidRPr="000C238F">
        <w:rPr>
          <w:rFonts w:ascii="Overpass" w:hAnsi="Overpass" w:cs="Arial"/>
          <w:color w:val="D40F7D"/>
        </w:rPr>
        <w:t>POSTGRADUATE</w:t>
      </w:r>
      <w:r w:rsidR="002511EB" w:rsidRPr="000C238F">
        <w:rPr>
          <w:rFonts w:ascii="Overpass" w:hAnsi="Overpass" w:cs="Arial"/>
          <w:color w:val="D40F7D"/>
        </w:rPr>
        <w:t xml:space="preserve"> PROFESSIONAL SERVICE CHAMPION </w:t>
      </w:r>
    </w:p>
    <w:p w14:paraId="67DEC6B1" w14:textId="60CA077F" w:rsidR="00E3286D" w:rsidRPr="000C238F" w:rsidRDefault="00632EBC" w:rsidP="00FD35A6">
      <w:pPr>
        <w:pStyle w:val="Heading1"/>
        <w:rPr>
          <w:rFonts w:ascii="Overpass" w:hAnsi="Overpass" w:cs="Arial"/>
          <w:b w:val="0"/>
          <w:color w:val="D40F7D"/>
          <w:sz w:val="18"/>
          <w:szCs w:val="20"/>
        </w:rPr>
      </w:pPr>
      <w:r w:rsidRPr="000C238F">
        <w:rPr>
          <w:rFonts w:ascii="Overpass" w:hAnsi="Overpass" w:cs="Arial"/>
          <w:b w:val="0"/>
          <w:color w:val="D40F7D"/>
          <w:sz w:val="18"/>
          <w:szCs w:val="20"/>
        </w:rPr>
        <w:t>(working in support of postgraduate education and/or research)</w:t>
      </w:r>
    </w:p>
    <w:p w14:paraId="68795F25" w14:textId="77777777" w:rsidR="00632EBC" w:rsidRPr="000C238F" w:rsidRDefault="00632EBC" w:rsidP="007C6C46">
      <w:pPr>
        <w:rPr>
          <w:rFonts w:ascii="Overpass" w:hAnsi="Overpass" w:cs="Arial"/>
          <w:iCs/>
          <w:sz w:val="8"/>
          <w:szCs w:val="20"/>
        </w:rPr>
      </w:pPr>
    </w:p>
    <w:p w14:paraId="13440F65" w14:textId="77777777" w:rsidR="00F54ABF" w:rsidRPr="000C238F" w:rsidRDefault="007C6C46" w:rsidP="007C6C46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 xml:space="preserve">Applications should be sent electronically to </w:t>
      </w:r>
      <w:hyperlink r:id="rId10" w:history="1">
        <w:r w:rsidR="00194FDF" w:rsidRPr="000C238F">
          <w:rPr>
            <w:rStyle w:val="Hyperlink"/>
            <w:rFonts w:ascii="Overpass" w:hAnsi="Overpass" w:cs="Arial"/>
            <w:iCs/>
            <w:sz w:val="20"/>
            <w:szCs w:val="20"/>
          </w:rPr>
          <w:t>kentgrc@kent.ac.uk</w:t>
        </w:r>
      </w:hyperlink>
      <w:r w:rsidRPr="000C238F">
        <w:rPr>
          <w:rFonts w:ascii="Overpass" w:hAnsi="Overpass" w:cs="Arial"/>
          <w:iCs/>
          <w:sz w:val="20"/>
          <w:szCs w:val="20"/>
        </w:rPr>
        <w:t xml:space="preserve"> </w:t>
      </w:r>
    </w:p>
    <w:p w14:paraId="350F6052" w14:textId="77777777" w:rsidR="007C6C46" w:rsidRPr="000C238F" w:rsidRDefault="007C6C46" w:rsidP="007C6C46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Please note that the panel assessing the entries will be drawn from a diverse range of disciplinary backgrounds, so assume no previous knowledge of your area. Avoid jargon, and spell out and/or explain any acronyms when you first mention them.</w:t>
      </w:r>
    </w:p>
    <w:p w14:paraId="29EF0055" w14:textId="77777777" w:rsidR="00FD35A6" w:rsidRPr="000C238F" w:rsidRDefault="007C6C46" w:rsidP="007C6C46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Please use Times New Roman, Arial or Calibri as a font, and no smaller than size 10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1606"/>
        <w:gridCol w:w="3424"/>
      </w:tblGrid>
      <w:tr w:rsidR="00FD35A6" w:rsidRPr="000C238F" w14:paraId="1D270D2D" w14:textId="77777777" w:rsidTr="00BA4E7B">
        <w:tc>
          <w:tcPr>
            <w:tcW w:w="2696" w:type="dxa"/>
          </w:tcPr>
          <w:p w14:paraId="50EC8EDA" w14:textId="77777777" w:rsidR="00FD35A6" w:rsidRPr="000C238F" w:rsidRDefault="00422E83" w:rsidP="007C6C46">
            <w:pPr>
              <w:pStyle w:val="Labels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Nominee n</w:t>
            </w:r>
            <w:r w:rsidR="007C6C46" w:rsidRPr="000C238F">
              <w:rPr>
                <w:rFonts w:ascii="Overpass" w:hAnsi="Overpass" w:cs="Arial"/>
              </w:rPr>
              <w:t>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1E311019" w14:textId="77777777" w:rsidR="00FD35A6" w:rsidRPr="000C238F" w:rsidRDefault="00FD35A6" w:rsidP="00FD35A6">
            <w:pPr>
              <w:rPr>
                <w:rFonts w:ascii="Overpass" w:hAnsi="Overpass" w:cs="Arial"/>
              </w:rPr>
            </w:pPr>
          </w:p>
        </w:tc>
        <w:tc>
          <w:tcPr>
            <w:tcW w:w="1606" w:type="dxa"/>
          </w:tcPr>
          <w:p w14:paraId="5B434CD2" w14:textId="77777777" w:rsidR="00FD35A6" w:rsidRPr="000C238F" w:rsidRDefault="007C6C46" w:rsidP="007C6C46">
            <w:pPr>
              <w:pStyle w:val="Labels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School</w:t>
            </w:r>
          </w:p>
        </w:tc>
        <w:tc>
          <w:tcPr>
            <w:tcW w:w="3424" w:type="dxa"/>
            <w:shd w:val="clear" w:color="auto" w:fill="FFFFFF" w:themeFill="background1"/>
          </w:tcPr>
          <w:p w14:paraId="3FE707E7" w14:textId="77777777" w:rsidR="00FD35A6" w:rsidRPr="000C238F" w:rsidRDefault="00FD35A6" w:rsidP="00FD35A6">
            <w:pPr>
              <w:rPr>
                <w:rFonts w:ascii="Overpass" w:hAnsi="Overpass" w:cs="Arial"/>
              </w:rPr>
            </w:pPr>
          </w:p>
        </w:tc>
      </w:tr>
      <w:tr w:rsidR="00FD35A6" w:rsidRPr="000C238F" w14:paraId="71E24E99" w14:textId="77777777" w:rsidTr="00BA4E7B">
        <w:tc>
          <w:tcPr>
            <w:tcW w:w="2696" w:type="dxa"/>
          </w:tcPr>
          <w:p w14:paraId="7E312C2B" w14:textId="77777777" w:rsidR="00FD35A6" w:rsidRPr="000C238F" w:rsidRDefault="007C6C46" w:rsidP="007C6C46">
            <w:pPr>
              <w:pStyle w:val="Labels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 xml:space="preserve">Nominator (please indicate if you are </w:t>
            </w:r>
            <w:r w:rsidR="00422E83" w:rsidRPr="000C238F">
              <w:rPr>
                <w:rFonts w:ascii="Overpass" w:hAnsi="Overpass" w:cs="Arial"/>
              </w:rPr>
              <w:t>self-nominating</w:t>
            </w:r>
            <w:r w:rsidRPr="000C238F">
              <w:rPr>
                <w:rFonts w:ascii="Overpass" w:hAnsi="Overpass" w:cs="Arial"/>
              </w:rPr>
              <w:t>)</w:t>
            </w:r>
          </w:p>
        </w:tc>
        <w:tc>
          <w:tcPr>
            <w:tcW w:w="3064" w:type="dxa"/>
            <w:shd w:val="clear" w:color="auto" w:fill="FFFFFF" w:themeFill="background1"/>
          </w:tcPr>
          <w:p w14:paraId="3F786FFF" w14:textId="77777777" w:rsidR="00FD35A6" w:rsidRPr="000C238F" w:rsidRDefault="00FD35A6" w:rsidP="00FD35A6">
            <w:pPr>
              <w:rPr>
                <w:rFonts w:ascii="Overpass" w:hAnsi="Overpass" w:cs="Arial"/>
              </w:rPr>
            </w:pPr>
          </w:p>
        </w:tc>
        <w:tc>
          <w:tcPr>
            <w:tcW w:w="1606" w:type="dxa"/>
          </w:tcPr>
          <w:p w14:paraId="0A6D6594" w14:textId="77777777" w:rsidR="00FD35A6" w:rsidRPr="000C238F" w:rsidRDefault="00422E83" w:rsidP="007C6C46">
            <w:pPr>
              <w:pStyle w:val="Labels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Email a</w:t>
            </w:r>
            <w:r w:rsidR="007C6C46" w:rsidRPr="000C238F">
              <w:rPr>
                <w:rFonts w:ascii="Overpass" w:hAnsi="Overpass" w:cs="Arial"/>
              </w:rPr>
              <w:t>ddress</w:t>
            </w:r>
          </w:p>
        </w:tc>
        <w:tc>
          <w:tcPr>
            <w:tcW w:w="3424" w:type="dxa"/>
            <w:shd w:val="clear" w:color="auto" w:fill="FFFFFF" w:themeFill="background1"/>
          </w:tcPr>
          <w:p w14:paraId="21DE8D60" w14:textId="77777777" w:rsidR="00FD35A6" w:rsidRPr="000C238F" w:rsidRDefault="00FD35A6" w:rsidP="00FD35A6">
            <w:pPr>
              <w:rPr>
                <w:rFonts w:ascii="Overpass" w:hAnsi="Overpass" w:cs="Arial"/>
              </w:rPr>
            </w:pPr>
          </w:p>
        </w:tc>
      </w:tr>
      <w:tr w:rsidR="00422E83" w:rsidRPr="000C238F" w14:paraId="6DFBE3A2" w14:textId="77777777" w:rsidTr="00422E83">
        <w:trPr>
          <w:trHeight w:val="145"/>
        </w:trPr>
        <w:tc>
          <w:tcPr>
            <w:tcW w:w="2696" w:type="dxa"/>
            <w:vMerge w:val="restart"/>
            <w:vAlign w:val="center"/>
          </w:tcPr>
          <w:p w14:paraId="11EE42AA" w14:textId="77777777" w:rsidR="00422E83" w:rsidRPr="000C238F" w:rsidRDefault="00422E83" w:rsidP="00422E83">
            <w:pPr>
              <w:pStyle w:val="Labels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Applying for (please tick)</w:t>
            </w: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7C8029A1" w14:textId="77777777" w:rsidR="00422E83" w:rsidRPr="000C238F" w:rsidRDefault="00422E83" w:rsidP="00422E83">
            <w:pPr>
              <w:rPr>
                <w:rFonts w:ascii="Overpass" w:hAnsi="Overpass" w:cs="Arial"/>
                <w:sz w:val="18"/>
              </w:rPr>
            </w:pPr>
            <w:r w:rsidRPr="000C238F">
              <w:rPr>
                <w:rFonts w:ascii="Overpass" w:hAnsi="Overpass" w:cs="Arial"/>
                <w:sz w:val="18"/>
              </w:rPr>
              <w:t xml:space="preserve">One achievement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5BC9F654" w14:textId="77777777" w:rsidR="00422E83" w:rsidRPr="000C238F" w:rsidRDefault="00422E83" w:rsidP="00FD35A6">
            <w:pPr>
              <w:rPr>
                <w:rFonts w:ascii="Overpass" w:hAnsi="Overpass" w:cs="Arial"/>
              </w:rPr>
            </w:pPr>
          </w:p>
        </w:tc>
      </w:tr>
      <w:tr w:rsidR="00422E83" w:rsidRPr="000C238F" w14:paraId="72CD046F" w14:textId="77777777" w:rsidTr="00422E83">
        <w:trPr>
          <w:trHeight w:val="145"/>
        </w:trPr>
        <w:tc>
          <w:tcPr>
            <w:tcW w:w="2696" w:type="dxa"/>
            <w:vMerge/>
          </w:tcPr>
          <w:p w14:paraId="7358A600" w14:textId="77777777" w:rsidR="00422E83" w:rsidRPr="000C238F" w:rsidRDefault="00422E83" w:rsidP="007C6C46">
            <w:pPr>
              <w:pStyle w:val="Labels"/>
              <w:rPr>
                <w:rFonts w:ascii="Overpass" w:hAnsi="Overpass" w:cs="Arial"/>
              </w:rPr>
            </w:pP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2AE53A6C" w14:textId="77777777" w:rsidR="00422E83" w:rsidRPr="000C238F" w:rsidRDefault="00422E83" w:rsidP="00422E83">
            <w:pPr>
              <w:rPr>
                <w:rFonts w:ascii="Overpass" w:hAnsi="Overpass" w:cs="Arial"/>
                <w:sz w:val="18"/>
              </w:rPr>
            </w:pPr>
            <w:r w:rsidRPr="000C238F">
              <w:rPr>
                <w:rFonts w:ascii="Overpass" w:hAnsi="Overpass" w:cs="Arial"/>
                <w:sz w:val="18"/>
              </w:rPr>
              <w:t xml:space="preserve">Multiple achievements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36FF14C8" w14:textId="77777777" w:rsidR="00422E83" w:rsidRPr="000C238F" w:rsidRDefault="00422E83" w:rsidP="00FD35A6">
            <w:pPr>
              <w:rPr>
                <w:rFonts w:ascii="Overpass" w:hAnsi="Overpass" w:cs="Arial"/>
              </w:rPr>
            </w:pPr>
          </w:p>
        </w:tc>
      </w:tr>
    </w:tbl>
    <w:p w14:paraId="3E3016FA" w14:textId="77777777" w:rsidR="00FD35A6" w:rsidRPr="000C238F" w:rsidRDefault="00FD35A6" w:rsidP="00FD35A6">
      <w:pPr>
        <w:rPr>
          <w:rFonts w:ascii="Overpass" w:hAnsi="Overpass" w:cs="Arial"/>
        </w:rPr>
      </w:pPr>
    </w:p>
    <w:tbl>
      <w:tblPr>
        <w:tblStyle w:val="OfficeHours"/>
        <w:tblpPr w:leftFromText="180" w:rightFromText="180" w:vertAnchor="text" w:tblpY="1"/>
        <w:tblOverlap w:val="never"/>
        <w:tblW w:w="11225" w:type="dxa"/>
        <w:tblLayout w:type="fixed"/>
        <w:tblLook w:val="0620" w:firstRow="1" w:lastRow="0" w:firstColumn="0" w:lastColumn="0" w:noHBand="1" w:noVBand="1"/>
      </w:tblPr>
      <w:tblGrid>
        <w:gridCol w:w="2160"/>
        <w:gridCol w:w="8613"/>
        <w:gridCol w:w="452"/>
      </w:tblGrid>
      <w:tr w:rsidR="007C6C46" w:rsidRPr="000C238F" w14:paraId="26186055" w14:textId="77777777" w:rsidTr="00BA4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55EE4A03" w14:textId="77777777" w:rsidR="007C6C46" w:rsidRPr="000C238F" w:rsidRDefault="007C6C46" w:rsidP="00BA4E7B">
            <w:pPr>
              <w:jc w:val="left"/>
              <w:rPr>
                <w:rStyle w:val="Emphasis"/>
                <w:rFonts w:ascii="Overpass" w:hAnsi="Overpass" w:cs="Arial"/>
              </w:rPr>
            </w:pPr>
          </w:p>
        </w:tc>
        <w:tc>
          <w:tcPr>
            <w:tcW w:w="8613" w:type="dxa"/>
          </w:tcPr>
          <w:p w14:paraId="319A4316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452" w:type="dxa"/>
          </w:tcPr>
          <w:p w14:paraId="060C6F59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0C238F" w14:paraId="7A7D5311" w14:textId="77777777" w:rsidTr="00642516">
        <w:trPr>
          <w:trHeight w:val="360"/>
        </w:trPr>
        <w:tc>
          <w:tcPr>
            <w:tcW w:w="2160" w:type="dxa"/>
            <w:vAlign w:val="top"/>
          </w:tcPr>
          <w:p w14:paraId="10345CCC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  <w:r w:rsidRPr="000C238F">
              <w:rPr>
                <w:rFonts w:ascii="Overpass" w:hAnsi="Overpass" w:cs="Arial"/>
                <w:sz w:val="20"/>
                <w:szCs w:val="20"/>
              </w:rPr>
              <w:t>Brief summary of the nominee’s current responsibilities (e.g. number of students) (max 250 words)</w:t>
            </w:r>
          </w:p>
          <w:p w14:paraId="43D8AF43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top"/>
          </w:tcPr>
          <w:p w14:paraId="6AC87D2C" w14:textId="77777777" w:rsidR="007C6C46" w:rsidRPr="000C238F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2876E70A" w14:textId="77777777" w:rsidR="007C6C46" w:rsidRPr="000C238F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748A2D64" w14:textId="77777777" w:rsidR="00642516" w:rsidRPr="000C238F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73FC4F75" w14:textId="77777777" w:rsidR="00642516" w:rsidRPr="000C238F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1813EB4" w14:textId="77777777" w:rsidR="00642516" w:rsidRPr="000C238F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464F5B54" w14:textId="77777777" w:rsidR="007C6C46" w:rsidRPr="000C238F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6D6F7A7B" w14:textId="77777777" w:rsidR="007C6C46" w:rsidRPr="000C238F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68BAC022" w14:textId="77777777" w:rsidR="007C6C46" w:rsidRPr="000C238F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5F69D781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0C238F" w14:paraId="249479AB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4E89FE6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5B4B039C" w14:textId="77777777" w:rsidR="007C6C46" w:rsidRPr="000C238F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7D65555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0C238F" w14:paraId="7A24F94B" w14:textId="77777777" w:rsidTr="00BA4E7B">
        <w:trPr>
          <w:trHeight w:val="360"/>
        </w:trPr>
        <w:tc>
          <w:tcPr>
            <w:tcW w:w="2160" w:type="dxa"/>
            <w:vAlign w:val="top"/>
          </w:tcPr>
          <w:p w14:paraId="6F0C5C27" w14:textId="77777777" w:rsidR="00BA4E7B" w:rsidRPr="000C238F" w:rsidRDefault="00BA4E7B" w:rsidP="00BA4E7B">
            <w:pPr>
              <w:pStyle w:val="Default"/>
              <w:rPr>
                <w:rFonts w:ascii="Overpass" w:hAnsi="Overpass" w:cs="Arial"/>
                <w:bCs/>
                <w:sz w:val="22"/>
                <w:szCs w:val="22"/>
              </w:rPr>
            </w:pPr>
            <w:r w:rsidRPr="000C238F">
              <w:rPr>
                <w:rFonts w:ascii="Overpass" w:hAnsi="Overpass" w:cs="Arial"/>
                <w:bCs/>
                <w:sz w:val="22"/>
                <w:szCs w:val="22"/>
              </w:rPr>
              <w:t>Summary of the Exceptional Achievement (max 1000 words)</w:t>
            </w:r>
          </w:p>
          <w:p w14:paraId="48382580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2D03778B" w14:textId="77777777" w:rsidR="00632EBC" w:rsidRPr="000C238F" w:rsidRDefault="00632EBC" w:rsidP="00632EBC">
            <w:pPr>
              <w:pStyle w:val="Default"/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</w:pPr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Please refer to the criteria for Postgraduate </w:t>
            </w:r>
            <w:r w:rsidR="002511EB"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Professional Service </w:t>
            </w:r>
            <w:r w:rsidR="00185433"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Champion, which</w:t>
            </w:r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 gives some examples of </w:t>
            </w:r>
            <w:r w:rsidR="00185433"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areas that</w:t>
            </w:r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 might be covered. There is no set tariff as to what comprises ‘exceptional achievement’ but the panel will expect to see achievements across a range of areas unless the application is being made on the basis of one outstanding achievement.</w:t>
            </w:r>
          </w:p>
          <w:p w14:paraId="790DD361" w14:textId="77777777" w:rsidR="006B5CBB" w:rsidRPr="000C238F" w:rsidRDefault="00632EBC" w:rsidP="00632EBC">
            <w:pPr>
              <w:pStyle w:val="Default"/>
              <w:rPr>
                <w:rFonts w:ascii="Overpass" w:hAnsi="Overpass" w:cs="Arial"/>
                <w:iCs/>
                <w:color w:val="FF0000"/>
                <w:sz w:val="16"/>
                <w:szCs w:val="16"/>
              </w:rPr>
            </w:pPr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 </w:t>
            </w:r>
            <w:r w:rsidR="006B5CBB"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(Delete this paragraph before applying.)</w:t>
            </w:r>
          </w:p>
          <w:p w14:paraId="22731FCF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5980D82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254B0EBE" w14:textId="77777777" w:rsidR="00642516" w:rsidRPr="000C238F" w:rsidRDefault="0064251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4B8152AF" w14:textId="77777777" w:rsidR="00642516" w:rsidRPr="000C238F" w:rsidRDefault="0064251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B4DDE3D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5539BC2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638B33E5" w14:textId="77777777" w:rsidR="00BA4E7B" w:rsidRPr="000C238F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6E52D0E6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0C238F" w14:paraId="3D8E3E08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77CA841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044FC91E" w14:textId="77777777" w:rsidR="007C6C46" w:rsidRPr="000C238F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3E32EFC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0C238F" w14:paraId="6D075ECD" w14:textId="77777777" w:rsidTr="00BA4E7B">
        <w:trPr>
          <w:trHeight w:val="360"/>
        </w:trPr>
        <w:tc>
          <w:tcPr>
            <w:tcW w:w="2160" w:type="dxa"/>
            <w:vAlign w:val="top"/>
          </w:tcPr>
          <w:p w14:paraId="14EE937F" w14:textId="77777777" w:rsidR="00BA4E7B" w:rsidRPr="000C238F" w:rsidRDefault="00BA4E7B" w:rsidP="00BA4E7B">
            <w:pPr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lastRenderedPageBreak/>
              <w:t>Statement of Support (max 500 words)</w:t>
            </w:r>
          </w:p>
          <w:p w14:paraId="1F9D39C5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6DBDEABE" w14:textId="77777777" w:rsidR="007C6C46" w:rsidRPr="000C238F" w:rsidRDefault="007C6C46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29E3735C" w14:textId="77777777" w:rsidR="00BA4E7B" w:rsidRPr="000C238F" w:rsidRDefault="00090CCF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The nominator or the Divisional Director of Graduate Studies (D-</w:t>
            </w:r>
            <w:proofErr w:type="spellStart"/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DoGS</w:t>
            </w:r>
            <w:proofErr w:type="spellEnd"/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) should provide the statement of support. If the nominator is providing the statement of support, then the D-</w:t>
            </w:r>
            <w:proofErr w:type="spellStart"/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DoGS</w:t>
            </w:r>
            <w:proofErr w:type="spellEnd"/>
            <w:r w:rsidRPr="000C238F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should still be asked to sign the form in support of the nomination. (Delete this paragraph before applying.) </w:t>
            </w:r>
          </w:p>
          <w:p w14:paraId="15CD5F79" w14:textId="77777777" w:rsidR="00BA4E7B" w:rsidRPr="000C238F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02D470A3" w14:textId="77777777" w:rsidR="00BA4E7B" w:rsidRPr="000C238F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2AF1E23A" w14:textId="77777777" w:rsidR="00BA4E7B" w:rsidRPr="000C238F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1C8089B7" w14:textId="77777777" w:rsidR="00BA4E7B" w:rsidRPr="000C238F" w:rsidRDefault="00BA4E7B" w:rsidP="00BA4E7B">
            <w:pPr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452" w:type="dxa"/>
            <w:vAlign w:val="center"/>
          </w:tcPr>
          <w:p w14:paraId="0A2FF645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0C238F" w14:paraId="1FA33736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ECCBEFB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1FC77B3A" w14:textId="77777777" w:rsidR="007C6C46" w:rsidRPr="000C238F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2CF23F5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0C238F" w14:paraId="0E0F1A21" w14:textId="77777777" w:rsidTr="00BA4E7B">
        <w:trPr>
          <w:trHeight w:val="360"/>
        </w:trPr>
        <w:tc>
          <w:tcPr>
            <w:tcW w:w="2160" w:type="dxa"/>
            <w:vAlign w:val="top"/>
          </w:tcPr>
          <w:p w14:paraId="5389D7DA" w14:textId="77777777" w:rsidR="007C6C46" w:rsidRPr="000C238F" w:rsidRDefault="00BA4E7B" w:rsidP="00BA4E7B">
            <w:pPr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Statement has been provided by</w:t>
            </w:r>
            <w:r w:rsidR="00642516" w:rsidRPr="000C238F">
              <w:rPr>
                <w:rFonts w:ascii="Overpass" w:hAnsi="Overpass" w:cs="Arial"/>
              </w:rPr>
              <w:t xml:space="preserve"> (name)</w:t>
            </w:r>
            <w:r w:rsidRPr="000C238F">
              <w:rPr>
                <w:rFonts w:ascii="Overpass" w:hAnsi="Overpass" w:cs="Arial"/>
              </w:rPr>
              <w:t xml:space="preserve">: </w:t>
            </w: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6A2A99BD" w14:textId="77777777" w:rsidR="007C6C46" w:rsidRPr="000C238F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7F58D5CD" w14:textId="77777777" w:rsidR="007C6C46" w:rsidRPr="000C238F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0C238F" w14:paraId="6A5EB7E7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46A12D1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2460C9EC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302F2F16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1D2E3C5B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11CE2EFA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2DECDDFA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730C794A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4095F1EF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536F46F3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6F01AC0B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2E32250C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54C40B5C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7FF4A5A1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67831031" w14:textId="77777777" w:rsidR="00BA4E7B" w:rsidRPr="000C238F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A1107A3" w14:textId="77777777" w:rsidR="007C6C46" w:rsidRPr="000C238F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</w:tbl>
    <w:tbl>
      <w:tblPr>
        <w:tblW w:w="10773" w:type="dxa"/>
        <w:tblLook w:val="0600" w:firstRow="0" w:lastRow="0" w:firstColumn="0" w:lastColumn="0" w:noHBand="1" w:noVBand="1"/>
      </w:tblPr>
      <w:tblGrid>
        <w:gridCol w:w="2410"/>
        <w:gridCol w:w="720"/>
        <w:gridCol w:w="236"/>
        <w:gridCol w:w="720"/>
        <w:gridCol w:w="236"/>
        <w:gridCol w:w="720"/>
        <w:gridCol w:w="1418"/>
        <w:gridCol w:w="270"/>
        <w:gridCol w:w="810"/>
        <w:gridCol w:w="3233"/>
      </w:tblGrid>
      <w:tr w:rsidR="00687CFB" w:rsidRPr="000C238F" w14:paraId="17BCF5B6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4EC201E4" w14:textId="77777777" w:rsidR="00687CFB" w:rsidRPr="000C238F" w:rsidRDefault="00BA4E7B" w:rsidP="00232876">
            <w:pPr>
              <w:pStyle w:val="NoSpacing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br w:type="textWrapping" w:clear="all"/>
              <w:t xml:space="preserve">Nominator </w:t>
            </w:r>
            <w:sdt>
              <w:sdtPr>
                <w:rPr>
                  <w:rFonts w:ascii="Overpass" w:hAnsi="Overpass" w:cs="Arial"/>
                </w:rPr>
                <w:id w:val="2115246489"/>
                <w:placeholder>
                  <w:docPart w:val="E5ECCAECFE644878BE274845BD4A3CFF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0C238F">
                  <w:rPr>
                    <w:rFonts w:ascii="Overpass" w:hAnsi="Overpass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03CF7407" w14:textId="77777777" w:rsidR="00687CFB" w:rsidRPr="000C238F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70" w:type="dxa"/>
            <w:vAlign w:val="center"/>
          </w:tcPr>
          <w:p w14:paraId="48A2EF1C" w14:textId="77777777" w:rsidR="00687CFB" w:rsidRPr="000C238F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-1603715072"/>
            <w:placeholder>
              <w:docPart w:val="ED6C63A3D2BB486EB693E8C8E24853A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DBBD259" w14:textId="77777777" w:rsidR="00687CFB" w:rsidRPr="000C238F" w:rsidRDefault="00232876" w:rsidP="00232876">
                <w:pPr>
                  <w:pStyle w:val="NoSpacing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19817D9F" w14:textId="77777777" w:rsidR="00687CFB" w:rsidRPr="000C238F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232876" w:rsidRPr="000C238F" w14:paraId="0513D97B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472AFC64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572167C9" w14:textId="77777777" w:rsidR="00232876" w:rsidRPr="000C238F" w:rsidRDefault="00232876" w:rsidP="00BA4E7B">
            <w:pPr>
              <w:pStyle w:val="Field"/>
              <w:rPr>
                <w:rFonts w:ascii="Overpass" w:hAnsi="Overpass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37977398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483A656F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03523DA7" w14:textId="77777777" w:rsidR="00232876" w:rsidRPr="000C238F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</w:tr>
      <w:tr w:rsidR="00232876" w:rsidRPr="000C238F" w14:paraId="1B5D3A97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Overpass" w:hAnsi="Overpass" w:cs="Arial"/>
            </w:rPr>
            <w:id w:val="1220785300"/>
            <w:placeholder>
              <w:docPart w:val="7561AC3D99144276BC9FBCCC2E573E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658B04CC" w14:textId="77777777" w:rsidR="00232876" w:rsidRPr="000C238F" w:rsidRDefault="00232876" w:rsidP="00232876">
                <w:pPr>
                  <w:pStyle w:val="NoSpacing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2143F106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46824573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EAF378E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72F2EFD7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6CE80037" w14:textId="77777777" w:rsidR="00232876" w:rsidRPr="000C238F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232876" w:rsidRPr="000C238F" w14:paraId="656B1C1B" w14:textId="77777777" w:rsidTr="00422E83">
        <w:trPr>
          <w:gridAfter w:val="4"/>
          <w:wAfter w:w="5731" w:type="dxa"/>
          <w:trHeight w:val="360"/>
        </w:trPr>
        <w:tc>
          <w:tcPr>
            <w:tcW w:w="2410" w:type="dxa"/>
            <w:shd w:val="clear" w:color="auto" w:fill="auto"/>
          </w:tcPr>
          <w:p w14:paraId="629D6907" w14:textId="77777777" w:rsidR="00232876" w:rsidRPr="000C238F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1445736183"/>
            <w:placeholder>
              <w:docPart w:val="E1A83E68B08444F9A30AAFD953B4A4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BD317E5" w14:textId="77777777" w:rsidR="00232876" w:rsidRPr="000C238F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C488AAC" w14:textId="77777777" w:rsidR="00232876" w:rsidRPr="000C238F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-1419480618"/>
            <w:placeholder>
              <w:docPart w:val="4A5C7841D67245FEB0CCEA4A1B25BB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5FCEA90" w14:textId="77777777" w:rsidR="00232876" w:rsidRPr="000C238F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52BF5660" w14:textId="77777777" w:rsidR="00232876" w:rsidRPr="000C238F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138628743"/>
            <w:placeholder>
              <w:docPart w:val="3359BA7E639841EA894CBE89C62712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1618655" w14:textId="77777777" w:rsidR="00232876" w:rsidRPr="000C238F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YY</w:t>
                </w:r>
              </w:p>
            </w:tc>
          </w:sdtContent>
        </w:sdt>
      </w:tr>
      <w:tr w:rsidR="00BA4E7B" w:rsidRPr="000C238F" w14:paraId="78CB6A7F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59221E9C" w14:textId="77777777" w:rsidR="00BA4E7B" w:rsidRPr="000C238F" w:rsidRDefault="00090CCF" w:rsidP="005D69C6">
            <w:pPr>
              <w:pStyle w:val="NoSpacing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 xml:space="preserve">Divisional Director of Graduate Studies </w:t>
            </w:r>
            <w:sdt>
              <w:sdtPr>
                <w:rPr>
                  <w:rFonts w:ascii="Overpass" w:hAnsi="Overpass" w:cs="Arial"/>
                </w:rPr>
                <w:id w:val="-1314328673"/>
                <w:placeholder>
                  <w:docPart w:val="71A15EE938314FDBA264E8082EDFC9C6"/>
                </w:placeholder>
                <w:temporary/>
                <w:showingPlcHdr/>
                <w15:appearance w15:val="hidden"/>
              </w:sdtPr>
              <w:sdtEndPr/>
              <w:sdtContent>
                <w:r w:rsidRPr="000C238F">
                  <w:rPr>
                    <w:rFonts w:ascii="Overpass" w:hAnsi="Overpass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0CFD289B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70" w:type="dxa"/>
            <w:vAlign w:val="center"/>
          </w:tcPr>
          <w:p w14:paraId="670B854B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487991107"/>
            <w:placeholder>
              <w:docPart w:val="1F72BF3C090642DE9F68000B6EC11F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00576EC" w14:textId="77777777" w:rsidR="00BA4E7B" w:rsidRPr="000C238F" w:rsidRDefault="00BA4E7B" w:rsidP="005D69C6">
                <w:pPr>
                  <w:pStyle w:val="NoSpacing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2CB00C0F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BA4E7B" w:rsidRPr="000C238F" w14:paraId="000814EB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2EC17C2E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4FC5B5DE" w14:textId="77777777" w:rsidR="00BA4E7B" w:rsidRPr="000C238F" w:rsidRDefault="00BA4E7B" w:rsidP="00BA4E7B">
            <w:pPr>
              <w:pStyle w:val="Field"/>
              <w:rPr>
                <w:rFonts w:ascii="Overpass" w:hAnsi="Overpass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6EDEF896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7AF384C1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6B38E077" w14:textId="77777777" w:rsidR="00BA4E7B" w:rsidRPr="000C238F" w:rsidRDefault="00BA4E7B" w:rsidP="00BA4E7B">
            <w:pPr>
              <w:pStyle w:val="Field"/>
              <w:rPr>
                <w:rFonts w:ascii="Overpass" w:hAnsi="Overpass" w:cs="Arial"/>
              </w:rPr>
            </w:pPr>
          </w:p>
        </w:tc>
      </w:tr>
      <w:tr w:rsidR="00BA4E7B" w:rsidRPr="000C238F" w14:paraId="3A89CE78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Overpass" w:hAnsi="Overpass" w:cs="Arial"/>
            </w:rPr>
            <w:id w:val="-1595937756"/>
            <w:placeholder>
              <w:docPart w:val="35E023AEF2354A05AA8A7626347EF2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51172D33" w14:textId="77777777" w:rsidR="00BA4E7B" w:rsidRPr="000C238F" w:rsidRDefault="00BA4E7B" w:rsidP="005D69C6">
                <w:pPr>
                  <w:pStyle w:val="NoSpacing"/>
                  <w:rPr>
                    <w:rFonts w:ascii="Overpass" w:hAnsi="Overpass" w:cs="Arial"/>
                  </w:rPr>
                </w:pPr>
                <w:r w:rsidRPr="000C238F">
                  <w:rPr>
                    <w:rFonts w:ascii="Overpass" w:hAnsi="Overpass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12DCF5B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55787E4B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A91F1D8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1BF7AE4F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07E6C114" w14:textId="77777777" w:rsidR="00BA4E7B" w:rsidRPr="000C238F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</w:tr>
    </w:tbl>
    <w:tbl>
      <w:tblPr>
        <w:tblpPr w:leftFromText="180" w:rightFromText="180" w:vertAnchor="page" w:horzAnchor="margin" w:tblpY="561"/>
        <w:tblOverlap w:val="never"/>
        <w:tblW w:w="0" w:type="auto"/>
        <w:tblLayout w:type="fixed"/>
        <w:tblLook w:val="0600" w:firstRow="0" w:lastRow="0" w:firstColumn="0" w:lastColumn="0" w:noHBand="1" w:noVBand="1"/>
      </w:tblPr>
      <w:tblGrid>
        <w:gridCol w:w="6930"/>
        <w:gridCol w:w="2446"/>
      </w:tblGrid>
      <w:tr w:rsidR="00642516" w:rsidRPr="000C238F" w14:paraId="0EB366DE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53C29FE5" w14:textId="7856F94F" w:rsidR="00642516" w:rsidRPr="000C238F" w:rsidRDefault="00194FDF" w:rsidP="00642516">
            <w:pPr>
              <w:pStyle w:val="Title"/>
              <w:rPr>
                <w:rFonts w:ascii="Overpass" w:hAnsi="Overpass" w:cs="Arial"/>
              </w:rPr>
            </w:pPr>
            <w:r w:rsidRPr="000C238F">
              <w:rPr>
                <w:rFonts w:ascii="Overpass" w:hAnsi="Overpass" w:cs="Arial"/>
              </w:rPr>
              <w:t>Graduate an</w:t>
            </w:r>
            <w:r w:rsidR="00433A32" w:rsidRPr="000C238F">
              <w:rPr>
                <w:rFonts w:ascii="Overpass" w:hAnsi="Overpass" w:cs="Arial"/>
              </w:rPr>
              <w:t>d Researcher College Prizes 202</w:t>
            </w:r>
            <w:r w:rsidR="003D0642" w:rsidRPr="000C238F">
              <w:rPr>
                <w:rFonts w:ascii="Overpass" w:hAnsi="Overpass" w:cs="Arial"/>
              </w:rPr>
              <w:t>3</w:t>
            </w:r>
            <w:r w:rsidR="000C238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1" locked="1" layoutInCell="1" allowOverlap="1" wp14:anchorId="3BA74276" wp14:editId="7DE54D0E">
                      <wp:simplePos x="0" y="0"/>
                      <wp:positionH relativeFrom="column">
                        <wp:posOffset>-525780</wp:posOffset>
                      </wp:positionH>
                      <wp:positionV relativeFrom="page">
                        <wp:posOffset>-647700</wp:posOffset>
                      </wp:positionV>
                      <wp:extent cx="8299450" cy="1905000"/>
                      <wp:effectExtent l="0" t="0" r="6350" b="0"/>
                      <wp:wrapNone/>
                      <wp:docPr id="1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99450" cy="190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0192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71067" id="Rectangle 1" o:spid="_x0000_s1026" alt="&quot;&quot;" style="position:absolute;margin-left:-41.4pt;margin-top:-51pt;width:653.5pt;height:150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" fillcolor="#101921" stroked="f" strokeweight="1pt">
                      <w10:wrap anchory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446" w:type="dxa"/>
            <w:vAlign w:val="center"/>
          </w:tcPr>
          <w:p w14:paraId="6C7CE6E9" w14:textId="77777777" w:rsidR="00642516" w:rsidRPr="000C238F" w:rsidRDefault="00642516" w:rsidP="00642516">
            <w:pPr>
              <w:spacing w:after="0"/>
              <w:jc w:val="right"/>
              <w:rPr>
                <w:rFonts w:ascii="Overpass" w:hAnsi="Overpass" w:cs="Arial"/>
              </w:rPr>
            </w:pPr>
          </w:p>
        </w:tc>
      </w:tr>
    </w:tbl>
    <w:p w14:paraId="137E0D9F" w14:textId="77777777" w:rsidR="00687CFB" w:rsidRPr="000C238F" w:rsidRDefault="00687CFB" w:rsidP="00FD35A6">
      <w:pPr>
        <w:rPr>
          <w:rFonts w:ascii="Overpass" w:hAnsi="Overpass" w:cs="Arial"/>
        </w:rPr>
      </w:pPr>
    </w:p>
    <w:p w14:paraId="65DD3E5D" w14:textId="77777777" w:rsidR="00090CCF" w:rsidRPr="000C238F" w:rsidRDefault="00090CCF" w:rsidP="00FD35A6">
      <w:pPr>
        <w:rPr>
          <w:rFonts w:ascii="Overpass" w:hAnsi="Overpass" w:cs="Arial"/>
        </w:rPr>
      </w:pPr>
    </w:p>
    <w:p w14:paraId="73AE5910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  <w:u w:val="single"/>
        </w:rPr>
      </w:pPr>
      <w:r w:rsidRPr="000C238F">
        <w:rPr>
          <w:rFonts w:ascii="Overpass" w:hAnsi="Overpass" w:cs="Arial"/>
          <w:iCs/>
          <w:sz w:val="20"/>
          <w:szCs w:val="20"/>
          <w:u w:val="single"/>
        </w:rPr>
        <w:t>D-DoGS</w:t>
      </w:r>
    </w:p>
    <w:p w14:paraId="029BAE81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Arts and Humanities - Prof Ben Hutchinson</w:t>
      </w:r>
    </w:p>
    <w:p w14:paraId="29824FB9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Natural Sciences - Dr Gurprit Lall</w:t>
      </w:r>
    </w:p>
    <w:p w14:paraId="07394348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Computing, Engineering and Mathematical Sciences - Dr Clare Dunning</w:t>
      </w:r>
    </w:p>
    <w:p w14:paraId="3AD6C7D2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 xml:space="preserve">Kent Business School - Dr </w:t>
      </w:r>
      <w:r w:rsidR="00433A32" w:rsidRPr="000C238F">
        <w:rPr>
          <w:rFonts w:ascii="Overpass" w:hAnsi="Overpass" w:cs="Arial"/>
          <w:iCs/>
          <w:sz w:val="20"/>
          <w:szCs w:val="20"/>
        </w:rPr>
        <w:t xml:space="preserve">Carola Leicht </w:t>
      </w:r>
    </w:p>
    <w:p w14:paraId="5CBC92A3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Human and Social Sciences - Dr Ed Morgan-Jones</w:t>
      </w:r>
    </w:p>
    <w:p w14:paraId="49525EC4" w14:textId="77777777" w:rsidR="00090CCF" w:rsidRPr="000C238F" w:rsidRDefault="00090CCF" w:rsidP="00090CCF">
      <w:pPr>
        <w:rPr>
          <w:rFonts w:ascii="Overpass" w:hAnsi="Overpass" w:cs="Arial"/>
          <w:iCs/>
          <w:sz w:val="20"/>
          <w:szCs w:val="20"/>
        </w:rPr>
      </w:pPr>
      <w:r w:rsidRPr="000C238F">
        <w:rPr>
          <w:rFonts w:ascii="Overpass" w:hAnsi="Overpass" w:cs="Arial"/>
          <w:iCs/>
          <w:sz w:val="20"/>
          <w:szCs w:val="20"/>
        </w:rPr>
        <w:t>The study of Law, Society and Social Justice - Dr Ben Cocking</w:t>
      </w:r>
    </w:p>
    <w:p w14:paraId="780A6017" w14:textId="77777777" w:rsidR="00090CCF" w:rsidRPr="000C238F" w:rsidRDefault="00090CCF" w:rsidP="00FD35A6">
      <w:pPr>
        <w:rPr>
          <w:rFonts w:ascii="Overpass" w:hAnsi="Overpass" w:cs="Arial"/>
        </w:rPr>
      </w:pPr>
    </w:p>
    <w:sectPr w:rsidR="00090CCF" w:rsidRPr="000C238F" w:rsidSect="00642516">
      <w:headerReference w:type="default" r:id="rId11"/>
      <w:pgSz w:w="12240" w:h="15840"/>
      <w:pgMar w:top="2552" w:right="720" w:bottom="284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3AEE0" w14:textId="77777777" w:rsidR="007C6C46" w:rsidRDefault="007C6C46" w:rsidP="001A0130">
      <w:pPr>
        <w:spacing w:after="0" w:line="240" w:lineRule="auto"/>
      </w:pPr>
      <w:r>
        <w:separator/>
      </w:r>
    </w:p>
  </w:endnote>
  <w:endnote w:type="continuationSeparator" w:id="0">
    <w:p w14:paraId="4979D34E" w14:textId="77777777" w:rsidR="007C6C46" w:rsidRDefault="007C6C4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modern"/>
    <w:notTrueType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38DC" w14:textId="77777777" w:rsidR="007C6C46" w:rsidRDefault="007C6C46" w:rsidP="001A0130">
      <w:pPr>
        <w:spacing w:after="0" w:line="240" w:lineRule="auto"/>
      </w:pPr>
      <w:r>
        <w:separator/>
      </w:r>
    </w:p>
  </w:footnote>
  <w:footnote w:type="continuationSeparator" w:id="0">
    <w:p w14:paraId="50DF11A7" w14:textId="77777777" w:rsidR="007C6C46" w:rsidRDefault="007C6C4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1DD98" w14:textId="77777777"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47DFE1A" wp14:editId="508A09E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19B36C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6682ECB"/>
    <w:multiLevelType w:val="hybridMultilevel"/>
    <w:tmpl w:val="BA583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3031096">
    <w:abstractNumId w:val="2"/>
  </w:num>
  <w:num w:numId="2" w16cid:durableId="175199188">
    <w:abstractNumId w:val="0"/>
  </w:num>
  <w:num w:numId="3" w16cid:durableId="742721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6C46"/>
    <w:rsid w:val="00087DF2"/>
    <w:rsid w:val="00090CCF"/>
    <w:rsid w:val="000C238F"/>
    <w:rsid w:val="00185433"/>
    <w:rsid w:val="00194FDF"/>
    <w:rsid w:val="001A0130"/>
    <w:rsid w:val="00232876"/>
    <w:rsid w:val="002511EB"/>
    <w:rsid w:val="00267116"/>
    <w:rsid w:val="002F58E0"/>
    <w:rsid w:val="00355DEE"/>
    <w:rsid w:val="003B49EC"/>
    <w:rsid w:val="003B7D79"/>
    <w:rsid w:val="003D0642"/>
    <w:rsid w:val="003D55FB"/>
    <w:rsid w:val="00402433"/>
    <w:rsid w:val="00422E83"/>
    <w:rsid w:val="00433A32"/>
    <w:rsid w:val="004B47A9"/>
    <w:rsid w:val="004F0368"/>
    <w:rsid w:val="005171A4"/>
    <w:rsid w:val="005A20B8"/>
    <w:rsid w:val="005E6FA8"/>
    <w:rsid w:val="00632EBC"/>
    <w:rsid w:val="00642516"/>
    <w:rsid w:val="006662D2"/>
    <w:rsid w:val="00687CFB"/>
    <w:rsid w:val="00696B6E"/>
    <w:rsid w:val="006A5F0E"/>
    <w:rsid w:val="006B5CBB"/>
    <w:rsid w:val="006C28FD"/>
    <w:rsid w:val="007718C6"/>
    <w:rsid w:val="007C6C46"/>
    <w:rsid w:val="007F4DC9"/>
    <w:rsid w:val="008045C5"/>
    <w:rsid w:val="00835F7E"/>
    <w:rsid w:val="00866BB6"/>
    <w:rsid w:val="00872D54"/>
    <w:rsid w:val="009E70CA"/>
    <w:rsid w:val="00AC3128"/>
    <w:rsid w:val="00BA4E7B"/>
    <w:rsid w:val="00BA66C3"/>
    <w:rsid w:val="00CB16D2"/>
    <w:rsid w:val="00CB5129"/>
    <w:rsid w:val="00CD05DC"/>
    <w:rsid w:val="00CD5B0D"/>
    <w:rsid w:val="00DB3723"/>
    <w:rsid w:val="00DC1831"/>
    <w:rsid w:val="00E3286D"/>
    <w:rsid w:val="00E413DD"/>
    <w:rsid w:val="00F40180"/>
    <w:rsid w:val="00F53FDC"/>
    <w:rsid w:val="00F54ABF"/>
    <w:rsid w:val="00FA3EB3"/>
    <w:rsid w:val="00FC082D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B9E3D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C6C46"/>
    <w:rPr>
      <w:color w:val="0096D2" w:themeColor="hyperlink"/>
      <w:u w:val="single"/>
    </w:rPr>
  </w:style>
  <w:style w:type="paragraph" w:customStyle="1" w:styleId="Default">
    <w:name w:val="Default"/>
    <w:rsid w:val="00BA4E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entgrc@kent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254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ECCAECFE644878BE274845BD4A3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E2E87-7C58-46D5-886F-713ACB9B63EF}"/>
      </w:docPartPr>
      <w:docPartBody>
        <w:p w:rsidR="00487128" w:rsidRDefault="009062DC">
          <w:pPr>
            <w:pStyle w:val="E5ECCAECFE644878BE274845BD4A3CFF"/>
          </w:pPr>
          <w:r w:rsidRPr="00FA3EB3">
            <w:t>Signature</w:t>
          </w:r>
        </w:p>
      </w:docPartBody>
    </w:docPart>
    <w:docPart>
      <w:docPartPr>
        <w:name w:val="ED6C63A3D2BB486EB693E8C8E2485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11BEC-E9FF-4C6F-AB62-475030951FAB}"/>
      </w:docPartPr>
      <w:docPartBody>
        <w:p w:rsidR="00487128" w:rsidRDefault="009062DC">
          <w:pPr>
            <w:pStyle w:val="ED6C63A3D2BB486EB693E8C8E24853AC"/>
          </w:pPr>
          <w:r w:rsidRPr="00FA3EB3">
            <w:t>Name</w:t>
          </w:r>
        </w:p>
      </w:docPartBody>
    </w:docPart>
    <w:docPart>
      <w:docPartPr>
        <w:name w:val="7561AC3D99144276BC9FBCCC2E573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E649-7BC9-4574-A8CF-1A1D82445793}"/>
      </w:docPartPr>
      <w:docPartBody>
        <w:p w:rsidR="00487128" w:rsidRDefault="009062DC">
          <w:pPr>
            <w:pStyle w:val="7561AC3D99144276BC9FBCCC2E573E2C"/>
          </w:pPr>
          <w:r w:rsidRPr="00FA3EB3">
            <w:t>Date of Signature</w:t>
          </w:r>
        </w:p>
      </w:docPartBody>
    </w:docPart>
    <w:docPart>
      <w:docPartPr>
        <w:name w:val="E1A83E68B08444F9A30AAFD953B4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4395-7893-446C-854E-32AF91210780}"/>
      </w:docPartPr>
      <w:docPartBody>
        <w:p w:rsidR="00487128" w:rsidRDefault="009062DC">
          <w:pPr>
            <w:pStyle w:val="E1A83E68B08444F9A30AAFD953B4A42D"/>
          </w:pPr>
          <w:r w:rsidRPr="00FA3EB3">
            <w:t>MM</w:t>
          </w:r>
        </w:p>
      </w:docPartBody>
    </w:docPart>
    <w:docPart>
      <w:docPartPr>
        <w:name w:val="4A5C7841D67245FEB0CCEA4A1B25B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7DC01-931A-483E-8F06-0F6CF7B7E4CF}"/>
      </w:docPartPr>
      <w:docPartBody>
        <w:p w:rsidR="00487128" w:rsidRDefault="009062DC">
          <w:pPr>
            <w:pStyle w:val="4A5C7841D67245FEB0CCEA4A1B25BBDA"/>
          </w:pPr>
          <w:r w:rsidRPr="00FA3EB3">
            <w:t>DD</w:t>
          </w:r>
        </w:p>
      </w:docPartBody>
    </w:docPart>
    <w:docPart>
      <w:docPartPr>
        <w:name w:val="3359BA7E639841EA894CBE89C6271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9534-0859-472C-B44E-A8BA8E4652CD}"/>
      </w:docPartPr>
      <w:docPartBody>
        <w:p w:rsidR="00487128" w:rsidRDefault="009062DC">
          <w:pPr>
            <w:pStyle w:val="3359BA7E639841EA894CBE89C62712AB"/>
          </w:pPr>
          <w:r w:rsidRPr="00FA3EB3">
            <w:t>YY</w:t>
          </w:r>
        </w:p>
      </w:docPartBody>
    </w:docPart>
    <w:docPart>
      <w:docPartPr>
        <w:name w:val="1F72BF3C090642DE9F68000B6EC11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ED471-6495-4FDE-9DB5-7C3439B66D82}"/>
      </w:docPartPr>
      <w:docPartBody>
        <w:p w:rsidR="00487128" w:rsidRDefault="009062DC" w:rsidP="009062DC">
          <w:pPr>
            <w:pStyle w:val="1F72BF3C090642DE9F68000B6EC11F31"/>
          </w:pPr>
          <w:r w:rsidRPr="00FA3EB3">
            <w:t>Name</w:t>
          </w:r>
        </w:p>
      </w:docPartBody>
    </w:docPart>
    <w:docPart>
      <w:docPartPr>
        <w:name w:val="35E023AEF2354A05AA8A7626347E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35465-0027-4B76-9F1E-AF0F59A9949C}"/>
      </w:docPartPr>
      <w:docPartBody>
        <w:p w:rsidR="00487128" w:rsidRDefault="009062DC" w:rsidP="009062DC">
          <w:pPr>
            <w:pStyle w:val="35E023AEF2354A05AA8A7626347EF286"/>
          </w:pPr>
          <w:r w:rsidRPr="00FA3EB3">
            <w:t>Date of Signature</w:t>
          </w:r>
        </w:p>
      </w:docPartBody>
    </w:docPart>
    <w:docPart>
      <w:docPartPr>
        <w:name w:val="71A15EE938314FDBA264E8082EDF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11F15-4EBE-40D8-AE25-32FE144576C8}"/>
      </w:docPartPr>
      <w:docPartBody>
        <w:p w:rsidR="005A3EC6" w:rsidRDefault="00181B0F" w:rsidP="00181B0F">
          <w:pPr>
            <w:pStyle w:val="71A15EE938314FDBA264E8082EDFC9C6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modern"/>
    <w:notTrueType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2DC"/>
    <w:rsid w:val="00181B0F"/>
    <w:rsid w:val="00487128"/>
    <w:rsid w:val="005A3EC6"/>
    <w:rsid w:val="0090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62D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5ECCAECFE644878BE274845BD4A3CFF">
    <w:name w:val="E5ECCAECFE644878BE274845BD4A3CFF"/>
  </w:style>
  <w:style w:type="paragraph" w:customStyle="1" w:styleId="ED6C63A3D2BB486EB693E8C8E24853AC">
    <w:name w:val="ED6C63A3D2BB486EB693E8C8E24853AC"/>
  </w:style>
  <w:style w:type="paragraph" w:customStyle="1" w:styleId="7561AC3D99144276BC9FBCCC2E573E2C">
    <w:name w:val="7561AC3D99144276BC9FBCCC2E573E2C"/>
  </w:style>
  <w:style w:type="paragraph" w:customStyle="1" w:styleId="E1A83E68B08444F9A30AAFD953B4A42D">
    <w:name w:val="E1A83E68B08444F9A30AAFD953B4A42D"/>
  </w:style>
  <w:style w:type="paragraph" w:customStyle="1" w:styleId="4A5C7841D67245FEB0CCEA4A1B25BBDA">
    <w:name w:val="4A5C7841D67245FEB0CCEA4A1B25BBDA"/>
  </w:style>
  <w:style w:type="paragraph" w:customStyle="1" w:styleId="3359BA7E639841EA894CBE89C62712AB">
    <w:name w:val="3359BA7E639841EA894CBE89C62712AB"/>
  </w:style>
  <w:style w:type="paragraph" w:customStyle="1" w:styleId="1F72BF3C090642DE9F68000B6EC11F31">
    <w:name w:val="1F72BF3C090642DE9F68000B6EC11F31"/>
    <w:rsid w:val="009062DC"/>
  </w:style>
  <w:style w:type="paragraph" w:customStyle="1" w:styleId="35E023AEF2354A05AA8A7626347EF286">
    <w:name w:val="35E023AEF2354A05AA8A7626347EF286"/>
    <w:rsid w:val="009062DC"/>
  </w:style>
  <w:style w:type="paragraph" w:customStyle="1" w:styleId="71A15EE938314FDBA264E8082EDFC9C6">
    <w:name w:val="71A15EE938314FDBA264E8082EDFC9C6"/>
    <w:rsid w:val="00181B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7T09:24:00Z</dcterms:created>
  <dcterms:modified xsi:type="dcterms:W3CDTF">2023-03-27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